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08" w:type="dxa"/>
        <w:tblLook w:val="04A0" w:firstRow="1" w:lastRow="0" w:firstColumn="1" w:lastColumn="0" w:noHBand="0" w:noVBand="1"/>
      </w:tblPr>
      <w:tblGrid>
        <w:gridCol w:w="4788"/>
        <w:gridCol w:w="2520"/>
        <w:gridCol w:w="990"/>
        <w:gridCol w:w="2610"/>
      </w:tblGrid>
      <w:tr w:rsidR="00FD04AF" w14:paraId="5CFDDC04" w14:textId="77777777" w:rsidTr="00FD04AF">
        <w:tc>
          <w:tcPr>
            <w:tcW w:w="10908" w:type="dxa"/>
            <w:gridSpan w:val="4"/>
          </w:tcPr>
          <w:p w14:paraId="3B879F7A" w14:textId="77777777" w:rsidR="00FD04AF" w:rsidRPr="00FD04AF" w:rsidRDefault="00FD04AF" w:rsidP="00FD04AF">
            <w:pPr>
              <w:jc w:val="center"/>
              <w:rPr>
                <w:b/>
              </w:rPr>
            </w:pPr>
            <w:r w:rsidRPr="00FD04AF">
              <w:rPr>
                <w:b/>
              </w:rPr>
              <w:t>XYZ Facility</w:t>
            </w:r>
          </w:p>
        </w:tc>
      </w:tr>
      <w:tr w:rsidR="00FD04AF" w14:paraId="04654869" w14:textId="77777777" w:rsidTr="00FD04AF">
        <w:tc>
          <w:tcPr>
            <w:tcW w:w="10908" w:type="dxa"/>
            <w:gridSpan w:val="4"/>
            <w:shd w:val="clear" w:color="auto" w:fill="BFBFBF" w:themeFill="background1" w:themeFillShade="BF"/>
          </w:tcPr>
          <w:p w14:paraId="11EE7759" w14:textId="77777777" w:rsidR="00FD04AF" w:rsidRPr="00FD04AF" w:rsidRDefault="00FD04AF" w:rsidP="00FD04AF">
            <w:pPr>
              <w:jc w:val="center"/>
              <w:rPr>
                <w:b/>
              </w:rPr>
            </w:pPr>
            <w:r w:rsidRPr="00FD04AF">
              <w:rPr>
                <w:b/>
              </w:rPr>
              <w:t>Malignant Hyperthermia Mock Drill Evaluation Tool</w:t>
            </w:r>
          </w:p>
        </w:tc>
      </w:tr>
      <w:tr w:rsidR="00FD04AF" w14:paraId="1BC94128" w14:textId="77777777" w:rsidTr="00FD04AF">
        <w:tc>
          <w:tcPr>
            <w:tcW w:w="10908" w:type="dxa"/>
            <w:gridSpan w:val="4"/>
          </w:tcPr>
          <w:p w14:paraId="3C9784AA" w14:textId="77777777" w:rsidR="00FD04AF" w:rsidRDefault="00FD04AF">
            <w:r>
              <w:t>Date/ Time/ Location of the drill:</w:t>
            </w:r>
          </w:p>
        </w:tc>
      </w:tr>
      <w:tr w:rsidR="00FD04AF" w14:paraId="1D392668" w14:textId="77777777" w:rsidTr="00FD04AF">
        <w:tc>
          <w:tcPr>
            <w:tcW w:w="10908" w:type="dxa"/>
            <w:gridSpan w:val="4"/>
          </w:tcPr>
          <w:p w14:paraId="12D55561" w14:textId="77777777" w:rsidR="00FD04AF" w:rsidRDefault="00FD04AF">
            <w:r>
              <w:t>Evaluator # 1:                                                                         Evaluator # 2:</w:t>
            </w:r>
          </w:p>
        </w:tc>
      </w:tr>
      <w:tr w:rsidR="00FD04AF" w14:paraId="290DF7E0" w14:textId="77777777" w:rsidTr="00FD04AF">
        <w:tc>
          <w:tcPr>
            <w:tcW w:w="10908" w:type="dxa"/>
            <w:gridSpan w:val="4"/>
          </w:tcPr>
          <w:p w14:paraId="34833827" w14:textId="77777777"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28032" behindDoc="0" locked="0" layoutInCell="1" allowOverlap="1" wp14:anchorId="263A2FC6" wp14:editId="2147764E">
                      <wp:simplePos x="0" y="0"/>
                      <wp:positionH relativeFrom="column">
                        <wp:posOffset>2286000</wp:posOffset>
                      </wp:positionH>
                      <wp:positionV relativeFrom="paragraph">
                        <wp:posOffset>10160</wp:posOffset>
                      </wp:positionV>
                      <wp:extent cx="144780" cy="121920"/>
                      <wp:effectExtent l="9525" t="9525" r="7620" b="11430"/>
                      <wp:wrapNone/>
                      <wp:docPr id="6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780" cy="1219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EF2F52" id="Rectangle 3" o:spid="_x0000_s1026" style="position:absolute;margin-left:180pt;margin-top:.8pt;width:11.4pt;height:9.6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27008" behindDoc="0" locked="0" layoutInCell="1" allowOverlap="1" wp14:anchorId="4D924ABA" wp14:editId="0049AAD9">
                      <wp:simplePos x="0" y="0"/>
                      <wp:positionH relativeFrom="column">
                        <wp:posOffset>929640</wp:posOffset>
                      </wp:positionH>
                      <wp:positionV relativeFrom="paragraph">
                        <wp:posOffset>33020</wp:posOffset>
                      </wp:positionV>
                      <wp:extent cx="144780" cy="121920"/>
                      <wp:effectExtent l="5715" t="13335" r="11430" b="7620"/>
                      <wp:wrapNone/>
                      <wp:docPr id="6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780" cy="1219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D7A3D" id="Rectangle 2" o:spid="_x0000_s1026" style="position:absolute;margin-left:73.2pt;margin-top:2.6pt;width:11.4pt;height:9.6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"/>
                  </w:pict>
                </mc:Fallback>
              </mc:AlternateContent>
            </w:r>
            <w:r>
              <w:t>Type of Drill:             Announced                      Unannounced</w:t>
            </w:r>
          </w:p>
        </w:tc>
      </w:tr>
      <w:tr w:rsidR="00FD04AF" w14:paraId="322BC8E8" w14:textId="77777777" w:rsidTr="00FD04AF">
        <w:tc>
          <w:tcPr>
            <w:tcW w:w="10908" w:type="dxa"/>
            <w:gridSpan w:val="4"/>
            <w:shd w:val="clear" w:color="auto" w:fill="BFBFBF" w:themeFill="background1" w:themeFillShade="BF"/>
          </w:tcPr>
          <w:p w14:paraId="17EB1FB3" w14:textId="77777777" w:rsidR="00FD04AF" w:rsidRPr="00FD04AF" w:rsidRDefault="00FD04AF" w:rsidP="00FD04AF">
            <w:pPr>
              <w:ind w:right="-378"/>
              <w:jc w:val="center"/>
              <w:rPr>
                <w:b/>
              </w:rPr>
            </w:pPr>
            <w:r w:rsidRPr="00FD04AF">
              <w:rPr>
                <w:b/>
              </w:rPr>
              <w:t>Objective or Time Parameters (record time)</w:t>
            </w:r>
          </w:p>
        </w:tc>
      </w:tr>
      <w:tr w:rsidR="00FD04AF" w14:paraId="7805B108" w14:textId="77777777" w:rsidTr="00FD04AF">
        <w:tc>
          <w:tcPr>
            <w:tcW w:w="10908" w:type="dxa"/>
            <w:gridSpan w:val="4"/>
          </w:tcPr>
          <w:p w14:paraId="54C72C92" w14:textId="77777777" w:rsidR="00FD04AF" w:rsidRDefault="00FD04AF">
            <w:r>
              <w:t>Malignant Hyperthermia (MH) suspected:</w:t>
            </w:r>
          </w:p>
        </w:tc>
      </w:tr>
      <w:tr w:rsidR="00FD04AF" w14:paraId="6B5C262D" w14:textId="77777777" w:rsidTr="00FD04AF">
        <w:tc>
          <w:tcPr>
            <w:tcW w:w="8298" w:type="dxa"/>
            <w:gridSpan w:val="3"/>
            <w:shd w:val="clear" w:color="auto" w:fill="BFBFBF" w:themeFill="background1" w:themeFillShade="BF"/>
          </w:tcPr>
          <w:p w14:paraId="0D657180" w14:textId="77777777" w:rsidR="00FD04AF" w:rsidRPr="00FD04AF" w:rsidRDefault="00FD04AF" w:rsidP="00FD04AF">
            <w:pPr>
              <w:jc w:val="center"/>
              <w:rPr>
                <w:b/>
              </w:rPr>
            </w:pPr>
            <w:r w:rsidRPr="00FD04AF">
              <w:rPr>
                <w:b/>
              </w:rPr>
              <w:t>Criteria</w:t>
            </w:r>
          </w:p>
        </w:tc>
        <w:tc>
          <w:tcPr>
            <w:tcW w:w="2610" w:type="dxa"/>
            <w:shd w:val="clear" w:color="auto" w:fill="BFBFBF" w:themeFill="background1" w:themeFillShade="BF"/>
          </w:tcPr>
          <w:p w14:paraId="07BFFD11" w14:textId="77777777" w:rsidR="00FD04AF" w:rsidRPr="00FD04AF" w:rsidRDefault="00FD04AF" w:rsidP="00FD04AF">
            <w:pPr>
              <w:jc w:val="center"/>
              <w:rPr>
                <w:b/>
              </w:rPr>
            </w:pPr>
            <w:r w:rsidRPr="00FD04AF">
              <w:rPr>
                <w:b/>
              </w:rPr>
              <w:t>Time</w:t>
            </w:r>
          </w:p>
        </w:tc>
      </w:tr>
      <w:tr w:rsidR="00FD04AF" w14:paraId="578E080A" w14:textId="77777777" w:rsidTr="00FD04AF">
        <w:tc>
          <w:tcPr>
            <w:tcW w:w="8298" w:type="dxa"/>
            <w:gridSpan w:val="3"/>
          </w:tcPr>
          <w:p w14:paraId="4931849B" w14:textId="77777777" w:rsidR="00FD04AF" w:rsidRDefault="00FD04AF">
            <w:r>
              <w:t>Called for help and MH cart:</w:t>
            </w:r>
          </w:p>
        </w:tc>
        <w:tc>
          <w:tcPr>
            <w:tcW w:w="2610" w:type="dxa"/>
          </w:tcPr>
          <w:p w14:paraId="0BB91CAE" w14:textId="77777777" w:rsidR="00FD04AF" w:rsidRDefault="00FD04AF"/>
        </w:tc>
      </w:tr>
      <w:tr w:rsidR="00FD04AF" w14:paraId="6491C2F9" w14:textId="77777777" w:rsidTr="00FD04AF">
        <w:tc>
          <w:tcPr>
            <w:tcW w:w="8298" w:type="dxa"/>
            <w:gridSpan w:val="3"/>
          </w:tcPr>
          <w:p w14:paraId="7ED756BF" w14:textId="77777777" w:rsidR="00FD04AF" w:rsidRDefault="00FD04AF">
            <w:r>
              <w:t>MH Cart arrived:</w:t>
            </w:r>
          </w:p>
        </w:tc>
        <w:tc>
          <w:tcPr>
            <w:tcW w:w="2610" w:type="dxa"/>
          </w:tcPr>
          <w:p w14:paraId="2627EBE7" w14:textId="77777777" w:rsidR="00FD04AF" w:rsidRDefault="00FD04AF"/>
        </w:tc>
      </w:tr>
      <w:tr w:rsidR="00FD04AF" w14:paraId="700147DB" w14:textId="77777777" w:rsidTr="00FD04AF">
        <w:tc>
          <w:tcPr>
            <w:tcW w:w="8298" w:type="dxa"/>
            <w:gridSpan w:val="3"/>
          </w:tcPr>
          <w:p w14:paraId="46F1C44A" w14:textId="77777777" w:rsidR="00FD04AF" w:rsidRDefault="00FD04AF">
            <w:r>
              <w:t>Code cart arrived:</w:t>
            </w:r>
          </w:p>
        </w:tc>
        <w:tc>
          <w:tcPr>
            <w:tcW w:w="2610" w:type="dxa"/>
          </w:tcPr>
          <w:p w14:paraId="4404320F" w14:textId="77777777" w:rsidR="00FD04AF" w:rsidRDefault="00FD04AF"/>
        </w:tc>
      </w:tr>
      <w:tr w:rsidR="00FD04AF" w14:paraId="39F5585C" w14:textId="77777777" w:rsidTr="00FD04AF">
        <w:tc>
          <w:tcPr>
            <w:tcW w:w="8298" w:type="dxa"/>
            <w:gridSpan w:val="3"/>
          </w:tcPr>
          <w:p w14:paraId="7C2E97AA" w14:textId="77777777" w:rsidR="00FD04AF" w:rsidRDefault="00FD04AF">
            <w:r>
              <w:t>1</w:t>
            </w:r>
            <w:r w:rsidRPr="00FD04AF">
              <w:rPr>
                <w:vertAlign w:val="superscript"/>
              </w:rPr>
              <w:t>st</w:t>
            </w:r>
            <w:r>
              <w:t xml:space="preserve"> vial of dantrolene ready:</w:t>
            </w:r>
          </w:p>
        </w:tc>
        <w:tc>
          <w:tcPr>
            <w:tcW w:w="2610" w:type="dxa"/>
          </w:tcPr>
          <w:p w14:paraId="227D3F62" w14:textId="77777777" w:rsidR="00FD04AF" w:rsidRDefault="00FD04AF"/>
        </w:tc>
      </w:tr>
      <w:tr w:rsidR="00FD04AF" w14:paraId="6DEFAB77" w14:textId="77777777" w:rsidTr="00FD04AF">
        <w:tc>
          <w:tcPr>
            <w:tcW w:w="8298" w:type="dxa"/>
            <w:gridSpan w:val="3"/>
          </w:tcPr>
          <w:p w14:paraId="144B9F63" w14:textId="77777777" w:rsidR="00FD04AF" w:rsidRDefault="00FD04AF">
            <w:r>
              <w:t>Cooling supplies arrive</w:t>
            </w:r>
          </w:p>
        </w:tc>
        <w:tc>
          <w:tcPr>
            <w:tcW w:w="2610" w:type="dxa"/>
            <w:shd w:val="clear" w:color="auto" w:fill="BFBFBF" w:themeFill="background1" w:themeFillShade="BF"/>
          </w:tcPr>
          <w:p w14:paraId="342E43E6" w14:textId="77777777" w:rsidR="00FD04AF" w:rsidRPr="00FD04AF" w:rsidRDefault="00FD04AF"/>
        </w:tc>
      </w:tr>
      <w:tr w:rsidR="00FD04AF" w14:paraId="45E525C2" w14:textId="77777777" w:rsidTr="00FD04AF">
        <w:tc>
          <w:tcPr>
            <w:tcW w:w="8298" w:type="dxa"/>
            <w:gridSpan w:val="3"/>
          </w:tcPr>
          <w:p w14:paraId="1E91D710" w14:textId="77777777" w:rsidR="00FD04AF" w:rsidRDefault="00FD04AF">
            <w:r>
              <w:t>Ice/ Ice packs:</w:t>
            </w:r>
          </w:p>
        </w:tc>
        <w:tc>
          <w:tcPr>
            <w:tcW w:w="2610" w:type="dxa"/>
          </w:tcPr>
          <w:p w14:paraId="5BF44AC4" w14:textId="77777777" w:rsidR="00FD04AF" w:rsidRDefault="00FD04AF"/>
        </w:tc>
      </w:tr>
      <w:tr w:rsidR="00FD04AF" w14:paraId="567927D0" w14:textId="77777777" w:rsidTr="00FD04AF">
        <w:tc>
          <w:tcPr>
            <w:tcW w:w="8298" w:type="dxa"/>
            <w:gridSpan w:val="3"/>
          </w:tcPr>
          <w:p w14:paraId="02E6542E" w14:textId="77777777" w:rsidR="00FD04AF" w:rsidRDefault="00FD04AF">
            <w:r>
              <w:t>Saline:</w:t>
            </w:r>
          </w:p>
        </w:tc>
        <w:tc>
          <w:tcPr>
            <w:tcW w:w="2610" w:type="dxa"/>
          </w:tcPr>
          <w:p w14:paraId="59380DE0" w14:textId="77777777" w:rsidR="00FD04AF" w:rsidRDefault="00FD04AF"/>
        </w:tc>
      </w:tr>
      <w:tr w:rsidR="00FD04AF" w14:paraId="74EAEED7" w14:textId="77777777" w:rsidTr="00FD04AF">
        <w:tc>
          <w:tcPr>
            <w:tcW w:w="8298" w:type="dxa"/>
            <w:gridSpan w:val="3"/>
          </w:tcPr>
          <w:p w14:paraId="00F93474" w14:textId="77777777" w:rsidR="00FD04AF" w:rsidRDefault="00FD04AF">
            <w:r>
              <w:t>Insulin:</w:t>
            </w:r>
          </w:p>
        </w:tc>
        <w:tc>
          <w:tcPr>
            <w:tcW w:w="2610" w:type="dxa"/>
          </w:tcPr>
          <w:p w14:paraId="735DEA1A" w14:textId="77777777" w:rsidR="00FD04AF" w:rsidRDefault="00FD04AF"/>
        </w:tc>
      </w:tr>
      <w:tr w:rsidR="00FD04AF" w14:paraId="5AD2824E" w14:textId="77777777" w:rsidTr="00FD04AF">
        <w:tc>
          <w:tcPr>
            <w:tcW w:w="8298" w:type="dxa"/>
            <w:gridSpan w:val="3"/>
          </w:tcPr>
          <w:p w14:paraId="73D99C2C" w14:textId="77777777" w:rsidR="00FD04AF" w:rsidRDefault="00FD04AF">
            <w:r>
              <w:t>Samples Sent:</w:t>
            </w:r>
          </w:p>
        </w:tc>
        <w:tc>
          <w:tcPr>
            <w:tcW w:w="2610" w:type="dxa"/>
            <w:shd w:val="clear" w:color="auto" w:fill="BFBFBF" w:themeFill="background1" w:themeFillShade="BF"/>
          </w:tcPr>
          <w:p w14:paraId="7E493DBD" w14:textId="77777777" w:rsidR="00FD04AF" w:rsidRDefault="00FD04AF"/>
        </w:tc>
      </w:tr>
      <w:tr w:rsidR="00FD04AF" w14:paraId="0A1EAA40" w14:textId="77777777" w:rsidTr="00FD04AF">
        <w:tc>
          <w:tcPr>
            <w:tcW w:w="8298" w:type="dxa"/>
            <w:gridSpan w:val="3"/>
          </w:tcPr>
          <w:p w14:paraId="58DDD3E9" w14:textId="77777777" w:rsidR="00FD04AF" w:rsidRDefault="00FD04AF">
            <w:r>
              <w:t>Blood: (Arterial blood gas, chemistry panel, creatine kinase, coag panel, lactic acid)</w:t>
            </w:r>
          </w:p>
        </w:tc>
        <w:tc>
          <w:tcPr>
            <w:tcW w:w="2610" w:type="dxa"/>
          </w:tcPr>
          <w:p w14:paraId="511768DC" w14:textId="77777777" w:rsidR="00FD04AF" w:rsidRDefault="00FD04AF"/>
        </w:tc>
      </w:tr>
      <w:tr w:rsidR="00FD04AF" w14:paraId="26348105" w14:textId="77777777" w:rsidTr="00FD04AF">
        <w:tc>
          <w:tcPr>
            <w:tcW w:w="8298" w:type="dxa"/>
            <w:gridSpan w:val="3"/>
          </w:tcPr>
          <w:p w14:paraId="5576030F" w14:textId="77777777" w:rsidR="00FD04AF" w:rsidRDefault="00FD04AF">
            <w:r>
              <w:t>Urine:</w:t>
            </w:r>
          </w:p>
        </w:tc>
        <w:tc>
          <w:tcPr>
            <w:tcW w:w="2610" w:type="dxa"/>
          </w:tcPr>
          <w:p w14:paraId="2B603DED" w14:textId="77777777" w:rsidR="00FD04AF" w:rsidRDefault="00FD04AF"/>
        </w:tc>
      </w:tr>
      <w:tr w:rsidR="00FD04AF" w14:paraId="11E29E46" w14:textId="77777777" w:rsidTr="00FD04AF">
        <w:tc>
          <w:tcPr>
            <w:tcW w:w="8298" w:type="dxa"/>
            <w:gridSpan w:val="3"/>
          </w:tcPr>
          <w:p w14:paraId="47466113" w14:textId="77777777" w:rsidR="00FD04AF" w:rsidRDefault="00FD04AF">
            <w:r>
              <w:t>MH Hotline consulted:</w:t>
            </w:r>
          </w:p>
        </w:tc>
        <w:tc>
          <w:tcPr>
            <w:tcW w:w="2610" w:type="dxa"/>
          </w:tcPr>
          <w:p w14:paraId="720701F2" w14:textId="77777777" w:rsidR="00FD04AF" w:rsidRDefault="00FD04AF"/>
        </w:tc>
      </w:tr>
      <w:tr w:rsidR="00FD04AF" w14:paraId="6226535F" w14:textId="77777777" w:rsidTr="00FD04AF">
        <w:tc>
          <w:tcPr>
            <w:tcW w:w="8298" w:type="dxa"/>
            <w:gridSpan w:val="3"/>
          </w:tcPr>
          <w:p w14:paraId="3DDE928F" w14:textId="3243393F" w:rsidR="00FD04AF" w:rsidRDefault="00FD04AF">
            <w:r>
              <w:t xml:space="preserve">Intensive Care Unit/ </w:t>
            </w:r>
            <w:r w:rsidR="00F217AD">
              <w:t>Post anesthesia</w:t>
            </w:r>
            <w:r>
              <w:t xml:space="preserve"> care unit called:</w:t>
            </w:r>
          </w:p>
        </w:tc>
        <w:tc>
          <w:tcPr>
            <w:tcW w:w="2610" w:type="dxa"/>
          </w:tcPr>
          <w:p w14:paraId="1EA95B75" w14:textId="77777777" w:rsidR="00FD04AF" w:rsidRDefault="00FD04AF"/>
        </w:tc>
      </w:tr>
      <w:tr w:rsidR="00FD04AF" w14:paraId="2DC4E14A" w14:textId="77777777" w:rsidTr="00FD04AF">
        <w:tc>
          <w:tcPr>
            <w:tcW w:w="8298" w:type="dxa"/>
            <w:gridSpan w:val="3"/>
          </w:tcPr>
          <w:p w14:paraId="7359425E" w14:textId="77777777" w:rsidR="00FD04AF" w:rsidRDefault="00FD04AF">
            <w:r>
              <w:t>Transport called:</w:t>
            </w:r>
          </w:p>
        </w:tc>
        <w:tc>
          <w:tcPr>
            <w:tcW w:w="2610" w:type="dxa"/>
          </w:tcPr>
          <w:p w14:paraId="42540EB4" w14:textId="77777777" w:rsidR="00FD04AF" w:rsidRDefault="00FD04AF"/>
        </w:tc>
      </w:tr>
      <w:tr w:rsidR="00FD04AF" w14:paraId="3343AC56" w14:textId="77777777" w:rsidTr="00FD04AF">
        <w:tc>
          <w:tcPr>
            <w:tcW w:w="8298" w:type="dxa"/>
            <w:gridSpan w:val="3"/>
          </w:tcPr>
          <w:p w14:paraId="75039BD0" w14:textId="77777777" w:rsidR="00FD04AF" w:rsidRDefault="00FD04AF">
            <w:r>
              <w:t>Receiving hospital contacted:</w:t>
            </w:r>
          </w:p>
        </w:tc>
        <w:tc>
          <w:tcPr>
            <w:tcW w:w="2610" w:type="dxa"/>
          </w:tcPr>
          <w:p w14:paraId="267D62CA" w14:textId="77777777" w:rsidR="00FD04AF" w:rsidRDefault="00FD04AF"/>
        </w:tc>
      </w:tr>
      <w:tr w:rsidR="00FD04AF" w14:paraId="5DE97ED6" w14:textId="77777777" w:rsidTr="00FD04AF">
        <w:tc>
          <w:tcPr>
            <w:tcW w:w="8298" w:type="dxa"/>
            <w:gridSpan w:val="3"/>
          </w:tcPr>
          <w:p w14:paraId="4637279F" w14:textId="77777777" w:rsidR="00FD04AF" w:rsidRDefault="00FD04AF">
            <w:r>
              <w:t>Lead submitted an Adverse Medical Reaction to Anesthesia (AMRA) report</w:t>
            </w:r>
          </w:p>
        </w:tc>
        <w:tc>
          <w:tcPr>
            <w:tcW w:w="2610" w:type="dxa"/>
          </w:tcPr>
          <w:p w14:paraId="4CF7EA6F" w14:textId="77777777"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0080" behindDoc="0" locked="0" layoutInCell="1" allowOverlap="1" wp14:anchorId="252C022D" wp14:editId="245C4CCC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1905</wp:posOffset>
                      </wp:positionV>
                      <wp:extent cx="152400" cy="152400"/>
                      <wp:effectExtent l="6985" t="9525" r="12065" b="9525"/>
                      <wp:wrapNone/>
                      <wp:docPr id="6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EA6788" id="Rectangle 5" o:spid="_x0000_s1026" style="position:absolute;margin-left:45.4pt;margin-top:.15pt;width:12pt;height:12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29056" behindDoc="0" locked="0" layoutInCell="1" allowOverlap="1" wp14:anchorId="03FAE4D0" wp14:editId="4B28A39A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9525</wp:posOffset>
                      </wp:positionV>
                      <wp:extent cx="152400" cy="152400"/>
                      <wp:effectExtent l="5080" t="7620" r="13970" b="11430"/>
                      <wp:wrapNone/>
                      <wp:docPr id="60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A77FAA" id="Rectangle 4" o:spid="_x0000_s1026" style="position:absolute;margin-left:7pt;margin-top:.75pt;width:12pt;height:12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"/>
                  </w:pict>
                </mc:Fallback>
              </mc:AlternateContent>
            </w:r>
            <w:r>
              <w:t xml:space="preserve">         Yes          No</w:t>
            </w:r>
          </w:p>
        </w:tc>
      </w:tr>
      <w:tr w:rsidR="00FD04AF" w14:paraId="481D56DE" w14:textId="77777777" w:rsidTr="00FD04AF">
        <w:tc>
          <w:tcPr>
            <w:tcW w:w="10908" w:type="dxa"/>
            <w:gridSpan w:val="4"/>
            <w:shd w:val="clear" w:color="auto" w:fill="BFBFBF" w:themeFill="background1" w:themeFillShade="BF"/>
          </w:tcPr>
          <w:p w14:paraId="61B3C1C4" w14:textId="77777777" w:rsidR="00FD04AF" w:rsidRDefault="00FD04AF" w:rsidP="00FD04AF">
            <w:pPr>
              <w:jc w:val="center"/>
            </w:pPr>
            <w:r w:rsidRPr="00FD04AF">
              <w:rPr>
                <w:b/>
              </w:rPr>
              <w:t>Subjective Parameters</w:t>
            </w:r>
          </w:p>
        </w:tc>
      </w:tr>
      <w:tr w:rsidR="00FD04AF" w14:paraId="3D50F40C" w14:textId="77777777" w:rsidTr="00FD04AF">
        <w:trPr>
          <w:trHeight w:val="323"/>
        </w:trPr>
        <w:tc>
          <w:tcPr>
            <w:tcW w:w="7308" w:type="dxa"/>
            <w:gridSpan w:val="2"/>
          </w:tcPr>
          <w:p w14:paraId="289A543F" w14:textId="77777777" w:rsidR="00FD04AF" w:rsidRDefault="00FD04AF">
            <w:r>
              <w:t>Leadership/ team dynamics (general):</w:t>
            </w:r>
          </w:p>
        </w:tc>
        <w:tc>
          <w:tcPr>
            <w:tcW w:w="3600" w:type="dxa"/>
            <w:gridSpan w:val="2"/>
          </w:tcPr>
          <w:p w14:paraId="439EC74F" w14:textId="77777777"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711932F1" wp14:editId="6EC44C3F">
                      <wp:simplePos x="0" y="0"/>
                      <wp:positionH relativeFrom="column">
                        <wp:posOffset>739140</wp:posOffset>
                      </wp:positionH>
                      <wp:positionV relativeFrom="paragraph">
                        <wp:posOffset>24130</wp:posOffset>
                      </wp:positionV>
                      <wp:extent cx="152400" cy="152400"/>
                      <wp:effectExtent l="7620" t="13970" r="11430" b="5080"/>
                      <wp:wrapNone/>
                      <wp:docPr id="59" name="Rectangle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7A98C9" id="Rectangle 88" o:spid="_x0000_s1026" style="position:absolute;margin-left:58.2pt;margin-top:1.9pt;width:12pt;height:1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BAE0119" wp14:editId="5D6D11CB">
                      <wp:simplePos x="0" y="0"/>
                      <wp:positionH relativeFrom="column">
                        <wp:posOffset>1600200</wp:posOffset>
                      </wp:positionH>
                      <wp:positionV relativeFrom="paragraph">
                        <wp:posOffset>24130</wp:posOffset>
                      </wp:positionV>
                      <wp:extent cx="152400" cy="152400"/>
                      <wp:effectExtent l="11430" t="13970" r="7620" b="5080"/>
                      <wp:wrapNone/>
                      <wp:docPr id="58" name="Rectangl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2CC55C" id="Rectangle 89" o:spid="_x0000_s1026" style="position:absolute;margin-left:126pt;margin-top:1.9pt;width:12pt;height:1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3C50805F" wp14:editId="77599E5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6830</wp:posOffset>
                      </wp:positionV>
                      <wp:extent cx="152400" cy="152400"/>
                      <wp:effectExtent l="11430" t="7620" r="7620" b="11430"/>
                      <wp:wrapNone/>
                      <wp:docPr id="57" name="Rectangl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348FBD" id="Rectangle 87" o:spid="_x0000_s1026" style="position:absolute;margin-left:0;margin-top:2.9pt;width:12pt;height:12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"/>
                  </w:pict>
                </mc:Fallback>
              </mc:AlternateContent>
            </w:r>
            <w:r>
              <w:t xml:space="preserve">       Good               Fair                Poor</w:t>
            </w:r>
          </w:p>
        </w:tc>
      </w:tr>
      <w:tr w:rsidR="00FD04AF" w14:paraId="0E93912A" w14:textId="77777777" w:rsidTr="00FD04AF">
        <w:tc>
          <w:tcPr>
            <w:tcW w:w="10908" w:type="dxa"/>
            <w:gridSpan w:val="4"/>
            <w:shd w:val="clear" w:color="auto" w:fill="BFBFBF" w:themeFill="background1" w:themeFillShade="BF"/>
          </w:tcPr>
          <w:p w14:paraId="65AF3BBC" w14:textId="77777777" w:rsidR="00FD04AF" w:rsidRDefault="00FD04AF">
            <w:r>
              <w:t>Anesthesiology Sub-Team</w:t>
            </w:r>
          </w:p>
        </w:tc>
      </w:tr>
      <w:tr w:rsidR="00FD04AF" w14:paraId="53E8091E" w14:textId="77777777" w:rsidTr="00FD04AF">
        <w:trPr>
          <w:trHeight w:val="404"/>
        </w:trPr>
        <w:tc>
          <w:tcPr>
            <w:tcW w:w="8298" w:type="dxa"/>
            <w:gridSpan w:val="3"/>
          </w:tcPr>
          <w:p w14:paraId="4E34A105" w14:textId="77777777" w:rsidR="00FD04AF" w:rsidRDefault="00FD04AF">
            <w:r>
              <w:t>Leader identified clearly</w:t>
            </w:r>
          </w:p>
        </w:tc>
        <w:tc>
          <w:tcPr>
            <w:tcW w:w="2610" w:type="dxa"/>
          </w:tcPr>
          <w:p w14:paraId="54120F76" w14:textId="77777777"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2128" behindDoc="0" locked="0" layoutInCell="1" allowOverlap="1" wp14:anchorId="441D5E88" wp14:editId="35C04DEA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5080" r="6350" b="13970"/>
                      <wp:wrapNone/>
                      <wp:docPr id="56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F7399" id="Rectangle 10" o:spid="_x0000_s1026" style="position:absolute;margin-left:43.6pt;margin-top:3.65pt;width:12pt;height:12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1104" behindDoc="0" locked="0" layoutInCell="1" allowOverlap="1" wp14:anchorId="2D79E0ED" wp14:editId="37B6B28C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6985" r="8255" b="12065"/>
                      <wp:wrapNone/>
                      <wp:docPr id="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FF561B" id="Rectangle 9" o:spid="_x0000_s1026" style="position:absolute;margin-left:-.8pt;margin-top:3.05pt;width:12pt;height:12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76E5A26D" w14:textId="77777777" w:rsidTr="00FD04AF">
        <w:trPr>
          <w:trHeight w:val="368"/>
        </w:trPr>
        <w:tc>
          <w:tcPr>
            <w:tcW w:w="8298" w:type="dxa"/>
            <w:gridSpan w:val="3"/>
          </w:tcPr>
          <w:p w14:paraId="07B2A948" w14:textId="77777777" w:rsidR="00FD04AF" w:rsidRDefault="00FD04AF">
            <w:r>
              <w:t>Effective communication</w:t>
            </w:r>
          </w:p>
        </w:tc>
        <w:tc>
          <w:tcPr>
            <w:tcW w:w="2610" w:type="dxa"/>
          </w:tcPr>
          <w:p w14:paraId="6C14D96A" w14:textId="77777777"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4176" behindDoc="0" locked="0" layoutInCell="1" allowOverlap="1" wp14:anchorId="76EC8584" wp14:editId="6ACAFEEE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10795" r="10160" b="8255"/>
                      <wp:wrapNone/>
                      <wp:docPr id="54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27FE4E" id="Rectangle 13" o:spid="_x0000_s1026" style="position:absolute;margin-left:44.8pt;margin-top:2.15pt;width:12pt;height:12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DaTJ5U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3152" behindDoc="0" locked="0" layoutInCell="1" allowOverlap="1" wp14:anchorId="08A2D28C" wp14:editId="6973EF7E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12700" r="8255" b="6350"/>
                      <wp:wrapNone/>
                      <wp:docPr id="53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62FB9A" id="Rectangle 12" o:spid="_x0000_s1026" style="position:absolute;margin-left:-.8pt;margin-top:4.55pt;width:12pt;height:12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58D25254" w14:textId="77777777" w:rsidTr="00FD04AF">
        <w:trPr>
          <w:trHeight w:val="449"/>
        </w:trPr>
        <w:tc>
          <w:tcPr>
            <w:tcW w:w="8298" w:type="dxa"/>
            <w:gridSpan w:val="3"/>
          </w:tcPr>
          <w:p w14:paraId="62953797" w14:textId="1E3F67E7" w:rsidR="00FD04AF" w:rsidRDefault="00FD04AF">
            <w:r>
              <w:t xml:space="preserve">Clear/ “readback/ </w:t>
            </w:r>
            <w:r w:rsidR="00F217AD">
              <w:t>hear back</w:t>
            </w:r>
            <w:r>
              <w:t>”</w:t>
            </w:r>
          </w:p>
        </w:tc>
        <w:tc>
          <w:tcPr>
            <w:tcW w:w="2610" w:type="dxa"/>
          </w:tcPr>
          <w:p w14:paraId="11828FC6" w14:textId="77777777"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5200" behindDoc="0" locked="0" layoutInCell="1" allowOverlap="1" wp14:anchorId="1FB79C2D" wp14:editId="61EF374C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10795" r="10160" b="8255"/>
                      <wp:wrapNone/>
                      <wp:docPr id="52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854935" id="Rectangle 14" o:spid="_x0000_s1026" style="position:absolute;margin-left:-.2pt;margin-top:6.5pt;width:12pt;height:12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6224" behindDoc="0" locked="0" layoutInCell="1" allowOverlap="1" wp14:anchorId="31294D5B" wp14:editId="1889615F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5080" r="12065" b="13970"/>
                      <wp:wrapNone/>
                      <wp:docPr id="5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FFAE57" id="Rectangle 15" o:spid="_x0000_s1026" style="position:absolute;margin-left:45.4pt;margin-top:5.3pt;width:12pt;height:12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2B15C76E" w14:textId="77777777" w:rsidTr="00FD04AF">
        <w:trPr>
          <w:trHeight w:val="341"/>
        </w:trPr>
        <w:tc>
          <w:tcPr>
            <w:tcW w:w="8298" w:type="dxa"/>
            <w:gridSpan w:val="3"/>
          </w:tcPr>
          <w:p w14:paraId="17AD5196" w14:textId="77777777" w:rsidR="00FD04AF" w:rsidRDefault="00FD04AF" w:rsidP="00FD04AF">
            <w:r>
              <w:t>Team shared mental image</w:t>
            </w:r>
          </w:p>
        </w:tc>
        <w:tc>
          <w:tcPr>
            <w:tcW w:w="2610" w:type="dxa"/>
          </w:tcPr>
          <w:p w14:paraId="6F1F9EA3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8272" behindDoc="0" locked="0" layoutInCell="1" allowOverlap="1" wp14:anchorId="69692DA9" wp14:editId="0309966C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8890" r="6350" b="10160"/>
                      <wp:wrapNone/>
                      <wp:docPr id="50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5DDBC4" id="Rectangle 18" o:spid="_x0000_s1026" style="position:absolute;margin-left:43.6pt;margin-top:3.65pt;width:12pt;height:12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7248" behindDoc="0" locked="0" layoutInCell="1" allowOverlap="1" wp14:anchorId="21DC6189" wp14:editId="1E96965F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10795" r="8255" b="8255"/>
                      <wp:wrapNone/>
                      <wp:docPr id="49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30DE5D" id="Rectangle 17" o:spid="_x0000_s1026" style="position:absolute;margin-left:-.8pt;margin-top:3.05pt;width:12pt;height:12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5E8B3E49" w14:textId="77777777" w:rsidTr="00FD04AF">
        <w:trPr>
          <w:trHeight w:val="359"/>
        </w:trPr>
        <w:tc>
          <w:tcPr>
            <w:tcW w:w="8298" w:type="dxa"/>
            <w:gridSpan w:val="3"/>
          </w:tcPr>
          <w:p w14:paraId="7D90964E" w14:textId="77777777" w:rsidR="00FD04AF" w:rsidRDefault="00FD04AF" w:rsidP="00FD04AF">
            <w:r>
              <w:t>Roles clearly assigned</w:t>
            </w:r>
          </w:p>
        </w:tc>
        <w:tc>
          <w:tcPr>
            <w:tcW w:w="2610" w:type="dxa"/>
          </w:tcPr>
          <w:p w14:paraId="2EE33C40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0320" behindDoc="0" locked="0" layoutInCell="1" allowOverlap="1" wp14:anchorId="12137D93" wp14:editId="10C539AF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12700" r="10160" b="6350"/>
                      <wp:wrapNone/>
                      <wp:docPr id="48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CE625" id="Rectangle 20" o:spid="_x0000_s1026" style="position:absolute;margin-left:44.8pt;margin-top:2.15pt;width:12pt;height:12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9296" behindDoc="0" locked="0" layoutInCell="1" allowOverlap="1" wp14:anchorId="7942BAC6" wp14:editId="100433B8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5080" r="8255" b="13970"/>
                      <wp:wrapNone/>
                      <wp:docPr id="47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E9DF7E" id="Rectangle 19" o:spid="_x0000_s1026" style="position:absolute;margin-left:-.8pt;margin-top:4.55pt;width:12pt;height:12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1959684C" w14:textId="77777777" w:rsidTr="00FD04AF">
        <w:trPr>
          <w:trHeight w:val="431"/>
        </w:trPr>
        <w:tc>
          <w:tcPr>
            <w:tcW w:w="8298" w:type="dxa"/>
            <w:gridSpan w:val="3"/>
          </w:tcPr>
          <w:p w14:paraId="1EE16AF6" w14:textId="77777777" w:rsidR="00FD04AF" w:rsidRDefault="00FD04AF" w:rsidP="00FD04AF">
            <w:r>
              <w:t>Tasks accomplished efficiently</w:t>
            </w:r>
          </w:p>
        </w:tc>
        <w:tc>
          <w:tcPr>
            <w:tcW w:w="2610" w:type="dxa"/>
          </w:tcPr>
          <w:p w14:paraId="48D11D2F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1344" behindDoc="0" locked="0" layoutInCell="1" allowOverlap="1" wp14:anchorId="0C40E201" wp14:editId="302AF0C5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6985" r="10160" b="12065"/>
                      <wp:wrapNone/>
                      <wp:docPr id="46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5D977A" id="Rectangle 21" o:spid="_x0000_s1026" style="position:absolute;margin-left:-.2pt;margin-top:6.5pt;width:12pt;height:12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2368" behindDoc="0" locked="0" layoutInCell="1" allowOverlap="1" wp14:anchorId="7A637614" wp14:editId="54B5C62A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10795" r="12065" b="8255"/>
                      <wp:wrapNone/>
                      <wp:docPr id="45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D58E4D" id="Rectangle 22" o:spid="_x0000_s1026" style="position:absolute;margin-left:45.4pt;margin-top:5.3pt;width:12pt;height:12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4B4DB1F6" w14:textId="77777777" w:rsidTr="00FD04AF">
        <w:trPr>
          <w:trHeight w:val="359"/>
        </w:trPr>
        <w:tc>
          <w:tcPr>
            <w:tcW w:w="8298" w:type="dxa"/>
            <w:gridSpan w:val="3"/>
          </w:tcPr>
          <w:p w14:paraId="1602E562" w14:textId="77777777" w:rsidR="00FD04AF" w:rsidRDefault="00FD04AF" w:rsidP="00FD04AF">
            <w:r>
              <w:t>Responders checked back with leader</w:t>
            </w:r>
          </w:p>
        </w:tc>
        <w:tc>
          <w:tcPr>
            <w:tcW w:w="2610" w:type="dxa"/>
          </w:tcPr>
          <w:p w14:paraId="082695CE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 wp14:anchorId="5C801E7C" wp14:editId="3A1E6419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12700" r="6350" b="6350"/>
                      <wp:wrapNone/>
                      <wp:docPr id="4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1DF483" id="Rectangle 24" o:spid="_x0000_s1026" style="position:absolute;margin-left:43.6pt;margin-top:3.65pt;width:12pt;height:12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3392" behindDoc="0" locked="0" layoutInCell="1" allowOverlap="1" wp14:anchorId="3AF2DFE2" wp14:editId="1283C1E9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5080" r="8255" b="13970"/>
                      <wp:wrapNone/>
                      <wp:docPr id="43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3F15E3" id="Rectangle 23" o:spid="_x0000_s1026" style="position:absolute;margin-left:-.8pt;margin-top:3.05pt;width:12pt;height:12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525A9896" w14:textId="77777777" w:rsidTr="00FD04AF">
        <w:trPr>
          <w:trHeight w:val="431"/>
        </w:trPr>
        <w:tc>
          <w:tcPr>
            <w:tcW w:w="8298" w:type="dxa"/>
            <w:gridSpan w:val="3"/>
          </w:tcPr>
          <w:p w14:paraId="7EB1180F" w14:textId="77777777" w:rsidR="00FD04AF" w:rsidRDefault="00FD04AF" w:rsidP="00FD04AF">
            <w:r>
              <w:t>Adaptive to patient and team needs</w:t>
            </w:r>
          </w:p>
        </w:tc>
        <w:tc>
          <w:tcPr>
            <w:tcW w:w="2610" w:type="dxa"/>
          </w:tcPr>
          <w:p w14:paraId="6AF4F4A7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63B2D532" wp14:editId="5EA9B8ED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8890" r="10160" b="10160"/>
                      <wp:wrapNone/>
                      <wp:docPr id="42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4DB906" id="Rectangle 26" o:spid="_x0000_s1026" style="position:absolute;margin-left:44.8pt;margin-top:2.15pt;width:12pt;height:12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PW2/K8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30284D2A" wp14:editId="152521C5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10795" r="8255" b="8255"/>
                      <wp:wrapNone/>
                      <wp:docPr id="41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FD36CF" id="Rectangle 25" o:spid="_x0000_s1026" style="position:absolute;margin-left:-.8pt;margin-top:4.55pt;width:12pt;height:12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2B724B84" w14:textId="77777777" w:rsidTr="00FD04AF">
        <w:trPr>
          <w:trHeight w:val="350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14:paraId="789C9E50" w14:textId="77777777" w:rsidR="00FD04AF" w:rsidRDefault="00FD04AF">
            <w:r>
              <w:t>Nursing Sub-Team</w:t>
            </w:r>
          </w:p>
        </w:tc>
      </w:tr>
      <w:tr w:rsidR="00FD04AF" w14:paraId="550FCF6F" w14:textId="77777777" w:rsidTr="00FD04AF">
        <w:trPr>
          <w:trHeight w:val="350"/>
        </w:trPr>
        <w:tc>
          <w:tcPr>
            <w:tcW w:w="8298" w:type="dxa"/>
            <w:gridSpan w:val="3"/>
          </w:tcPr>
          <w:p w14:paraId="5AC7C285" w14:textId="77777777" w:rsidR="00FD04AF" w:rsidRDefault="00FD04AF" w:rsidP="00FD04AF">
            <w:r>
              <w:t>Leader identified clearly</w:t>
            </w:r>
          </w:p>
        </w:tc>
        <w:tc>
          <w:tcPr>
            <w:tcW w:w="2610" w:type="dxa"/>
          </w:tcPr>
          <w:p w14:paraId="3C7E51AB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4C8D506B" wp14:editId="6452E825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12700" r="6350" b="6350"/>
                      <wp:wrapNone/>
                      <wp:docPr id="40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2ED7F8" id="Rectangle 40" o:spid="_x0000_s1026" style="position:absolute;margin-left:43.6pt;margin-top:3.65pt;width:12pt;height:12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5BA0B406" wp14:editId="3F272930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5080" r="8255" b="13970"/>
                      <wp:wrapNone/>
                      <wp:docPr id="39" name="Rectangl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EFD161" id="Rectangle 39" o:spid="_x0000_s1026" style="position:absolute;margin-left:-.8pt;margin-top:3.05pt;width:12pt;height:12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45148EBC" w14:textId="77777777" w:rsidTr="00FD04AF">
        <w:trPr>
          <w:trHeight w:val="431"/>
        </w:trPr>
        <w:tc>
          <w:tcPr>
            <w:tcW w:w="8298" w:type="dxa"/>
            <w:gridSpan w:val="3"/>
          </w:tcPr>
          <w:p w14:paraId="5A95A5A5" w14:textId="77777777" w:rsidR="00FD04AF" w:rsidRDefault="00FD04AF" w:rsidP="00FD04AF">
            <w:r>
              <w:t>Effective communication</w:t>
            </w:r>
          </w:p>
        </w:tc>
        <w:tc>
          <w:tcPr>
            <w:tcW w:w="2610" w:type="dxa"/>
          </w:tcPr>
          <w:p w14:paraId="3A00A05B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5C63FC90" wp14:editId="02DD1042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12700" r="10160" b="6350"/>
                      <wp:wrapNone/>
                      <wp:docPr id="38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C4421E" id="Rectangle 42" o:spid="_x0000_s1026" style="position:absolute;margin-left:44.8pt;margin-top:2.15pt;width:12pt;height:1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HnRUFo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75C575B0" wp14:editId="3340C63E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5080" r="8255" b="13970"/>
                      <wp:wrapNone/>
                      <wp:docPr id="37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51C4FE" id="Rectangle 41" o:spid="_x0000_s1026" style="position:absolute;margin-left:-.8pt;margin-top:4.55pt;width:12pt;height:12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7462C5C4" w14:textId="77777777" w:rsidTr="00FD04AF">
        <w:trPr>
          <w:trHeight w:val="449"/>
        </w:trPr>
        <w:tc>
          <w:tcPr>
            <w:tcW w:w="8298" w:type="dxa"/>
            <w:gridSpan w:val="3"/>
          </w:tcPr>
          <w:p w14:paraId="40B4ADAB" w14:textId="0624AC0F" w:rsidR="00FD04AF" w:rsidRDefault="00FD04AF" w:rsidP="00FD04AF">
            <w:r>
              <w:t xml:space="preserve">Clear/ “readback/ </w:t>
            </w:r>
            <w:r w:rsidR="00F217AD">
              <w:t>hear back</w:t>
            </w:r>
            <w:r>
              <w:t>”</w:t>
            </w:r>
          </w:p>
        </w:tc>
        <w:tc>
          <w:tcPr>
            <w:tcW w:w="2610" w:type="dxa"/>
          </w:tcPr>
          <w:p w14:paraId="6E775E1F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57021941" wp14:editId="068FBF90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5080" r="10160" b="13970"/>
                      <wp:wrapNone/>
                      <wp:docPr id="36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255D27" id="Rectangle 43" o:spid="_x0000_s1026" style="position:absolute;margin-left:-.2pt;margin-top:6.5pt;width:12pt;height:12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53B4AED5" wp14:editId="55A41212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8890" r="12065" b="10160"/>
                      <wp:wrapNone/>
                      <wp:docPr id="35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D67D87" id="Rectangle 44" o:spid="_x0000_s1026" style="position:absolute;margin-left:45.4pt;margin-top:5.3pt;width:12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05C6A748" w14:textId="77777777" w:rsidTr="00FD04AF">
        <w:trPr>
          <w:trHeight w:val="440"/>
        </w:trPr>
        <w:tc>
          <w:tcPr>
            <w:tcW w:w="8298" w:type="dxa"/>
            <w:gridSpan w:val="3"/>
          </w:tcPr>
          <w:p w14:paraId="0C49EFCF" w14:textId="77777777" w:rsidR="00FD04AF" w:rsidRDefault="00FD04AF" w:rsidP="00FD04AF">
            <w:r>
              <w:t>Team shared mental image</w:t>
            </w:r>
          </w:p>
        </w:tc>
        <w:tc>
          <w:tcPr>
            <w:tcW w:w="2610" w:type="dxa"/>
          </w:tcPr>
          <w:p w14:paraId="0B819891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12561D93" wp14:editId="0CB94C80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12700" r="6350" b="6350"/>
                      <wp:wrapNone/>
                      <wp:docPr id="34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72143D" id="Rectangle 46" o:spid="_x0000_s1026" style="position:absolute;margin-left:43.6pt;margin-top:3.65pt;width:12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3BB8718A" wp14:editId="2DE886F6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5080" r="8255" b="13970"/>
                      <wp:wrapNone/>
                      <wp:docPr id="33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DF981F" id="Rectangle 45" o:spid="_x0000_s1026" style="position:absolute;margin-left:-.8pt;margin-top:3.05pt;width:12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1C7AA568" w14:textId="77777777" w:rsidTr="00FD04AF">
        <w:trPr>
          <w:trHeight w:val="431"/>
        </w:trPr>
        <w:tc>
          <w:tcPr>
            <w:tcW w:w="8298" w:type="dxa"/>
            <w:gridSpan w:val="3"/>
          </w:tcPr>
          <w:p w14:paraId="310C15E7" w14:textId="77777777" w:rsidR="00FD04AF" w:rsidRDefault="00FD04AF" w:rsidP="00FD04AF">
            <w:r>
              <w:t>Roles clearly assigned</w:t>
            </w:r>
          </w:p>
        </w:tc>
        <w:tc>
          <w:tcPr>
            <w:tcW w:w="2610" w:type="dxa"/>
          </w:tcPr>
          <w:p w14:paraId="37B100DB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4C8E5E50" wp14:editId="0CC4FFD4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12700" r="10160" b="6350"/>
                      <wp:wrapNone/>
                      <wp:docPr id="32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55C6F6" id="Rectangle 48" o:spid="_x0000_s1026" style="position:absolute;margin-left:44.8pt;margin-top:2.15pt;width:12pt;height:1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CMxpTI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7C97168B" wp14:editId="4B48CAFB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5080" r="8255" b="13970"/>
                      <wp:wrapNone/>
                      <wp:docPr id="31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9C8B3F" id="Rectangle 47" o:spid="_x0000_s1026" style="position:absolute;margin-left:-.8pt;margin-top:4.55pt;width:12pt;height:1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3FB3345F" w14:textId="77777777" w:rsidTr="00FD04AF">
        <w:trPr>
          <w:trHeight w:val="449"/>
        </w:trPr>
        <w:tc>
          <w:tcPr>
            <w:tcW w:w="8298" w:type="dxa"/>
            <w:gridSpan w:val="3"/>
          </w:tcPr>
          <w:p w14:paraId="28284413" w14:textId="77777777" w:rsidR="00FD04AF" w:rsidRDefault="00FD04AF" w:rsidP="00FD04AF">
            <w:r>
              <w:t>Tasks accomplished efficiently</w:t>
            </w:r>
          </w:p>
        </w:tc>
        <w:tc>
          <w:tcPr>
            <w:tcW w:w="2610" w:type="dxa"/>
          </w:tcPr>
          <w:p w14:paraId="2BC856B5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29FDC05" wp14:editId="09C887AF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5080" r="10160" b="13970"/>
                      <wp:wrapNone/>
                      <wp:docPr id="30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0BCFB7" id="Rectangle 49" o:spid="_x0000_s1026" style="position:absolute;margin-left:-.2pt;margin-top:6.5pt;width:12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6D09EC35" wp14:editId="30B7B0D4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8890" r="12065" b="10160"/>
                      <wp:wrapNone/>
                      <wp:docPr id="29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68DFC4" id="Rectangle 50" o:spid="_x0000_s1026" style="position:absolute;margin-left:45.4pt;margin-top:5.3pt;width:12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  <w:bookmarkStart w:id="0" w:name="_GoBack"/>
        <w:bookmarkEnd w:id="0"/>
      </w:tr>
      <w:tr w:rsidR="00FD04AF" w14:paraId="7C9298D9" w14:textId="77777777" w:rsidTr="00FD04AF">
        <w:trPr>
          <w:trHeight w:val="431"/>
        </w:trPr>
        <w:tc>
          <w:tcPr>
            <w:tcW w:w="8298" w:type="dxa"/>
            <w:gridSpan w:val="3"/>
          </w:tcPr>
          <w:p w14:paraId="58ECF973" w14:textId="77777777" w:rsidR="00FD04AF" w:rsidRDefault="00FD04AF" w:rsidP="00FD04AF">
            <w:r>
              <w:t>Responders checked back with leader</w:t>
            </w:r>
          </w:p>
        </w:tc>
        <w:tc>
          <w:tcPr>
            <w:tcW w:w="2610" w:type="dxa"/>
          </w:tcPr>
          <w:p w14:paraId="162AA1EC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12078D5C" wp14:editId="46C6BBD1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12700" r="6350" b="6350"/>
                      <wp:wrapNone/>
                      <wp:docPr id="28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BAC72E" id="Rectangle 64" o:spid="_x0000_s1026" style="position:absolute;margin-left:43.6pt;margin-top:3.65pt;width:12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51202002" wp14:editId="5878D9D2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5080" r="8255" b="13970"/>
                      <wp:wrapNone/>
                      <wp:docPr id="27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4DE06B" id="Rectangle 63" o:spid="_x0000_s1026" style="position:absolute;margin-left:-.8pt;margin-top:3.05pt;width:12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56FAAF72" w14:textId="77777777" w:rsidTr="00FD04AF">
        <w:trPr>
          <w:trHeight w:val="449"/>
        </w:trPr>
        <w:tc>
          <w:tcPr>
            <w:tcW w:w="8298" w:type="dxa"/>
            <w:gridSpan w:val="3"/>
          </w:tcPr>
          <w:p w14:paraId="1EFEACED" w14:textId="77777777" w:rsidR="00FD04AF" w:rsidRDefault="00FD04AF" w:rsidP="00FD04AF">
            <w:r>
              <w:lastRenderedPageBreak/>
              <w:t>Leader confirmed tasks were done</w:t>
            </w:r>
          </w:p>
        </w:tc>
        <w:tc>
          <w:tcPr>
            <w:tcW w:w="2610" w:type="dxa"/>
          </w:tcPr>
          <w:p w14:paraId="2B3CCFBF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F49391D" wp14:editId="2720CFA0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5080" r="10160" b="13970"/>
                      <wp:wrapNone/>
                      <wp:docPr id="26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78A66F" id="Rectangle 66" o:spid="_x0000_s1026" style="position:absolute;margin-left:44.8pt;margin-top:2.15pt;width:12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30C9E88B" wp14:editId="4CEAF7E8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6985" r="8255" b="12065"/>
                      <wp:wrapNone/>
                      <wp:docPr id="25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4406FB" id="Rectangle 65" o:spid="_x0000_s1026" style="position:absolute;margin-left:-.8pt;margin-top:4.55pt;width:12pt;height:1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193F6174" w14:textId="77777777" w:rsidTr="00FD04AF">
        <w:trPr>
          <w:trHeight w:val="431"/>
        </w:trPr>
        <w:tc>
          <w:tcPr>
            <w:tcW w:w="8298" w:type="dxa"/>
            <w:gridSpan w:val="3"/>
          </w:tcPr>
          <w:p w14:paraId="6A29992E" w14:textId="77777777" w:rsidR="00FD04AF" w:rsidRDefault="00FD04AF" w:rsidP="00FD04AF">
            <w:r>
              <w:t>Adaptable to patient and team needs</w:t>
            </w:r>
          </w:p>
        </w:tc>
        <w:tc>
          <w:tcPr>
            <w:tcW w:w="2610" w:type="dxa"/>
          </w:tcPr>
          <w:p w14:paraId="58E661B6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6D357032" wp14:editId="361E241A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8890" r="10160" b="10160"/>
                      <wp:wrapNone/>
                      <wp:docPr id="24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323AB5" id="Rectangle 73" o:spid="_x0000_s1026" style="position:absolute;margin-left:-.2pt;margin-top:6.5pt;width:12pt;height:1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3D5BCFB0" wp14:editId="063B6F67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12700" r="12065" b="6350"/>
                      <wp:wrapNone/>
                      <wp:docPr id="23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1B1A1C" id="Rectangle 74" o:spid="_x0000_s1026" style="position:absolute;margin-left:45.4pt;margin-top:5.3pt;width:12pt;height:12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6C813BAD" w14:textId="77777777" w:rsidTr="00FD04AF">
        <w:trPr>
          <w:trHeight w:val="431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14:paraId="2F8A6CEB" w14:textId="77777777" w:rsidR="00FD04AF" w:rsidRPr="00FD04AF" w:rsidRDefault="00FD04AF" w:rsidP="00FD04AF">
            <w:pPr>
              <w:jc w:val="center"/>
              <w:rPr>
                <w:b/>
                <w:noProof/>
              </w:rPr>
            </w:pPr>
            <w:r w:rsidRPr="00FD04AF">
              <w:rPr>
                <w:b/>
                <w:noProof/>
              </w:rPr>
              <w:t>Evaluator/ Observer comments:</w:t>
            </w:r>
          </w:p>
        </w:tc>
      </w:tr>
      <w:tr w:rsidR="00FD04AF" w14:paraId="5A483FDB" w14:textId="77777777" w:rsidTr="00FD04AF">
        <w:trPr>
          <w:trHeight w:val="269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14:paraId="34DB408D" w14:textId="77777777" w:rsidR="00FD04AF" w:rsidRDefault="00FD04AF" w:rsidP="00FD04AF">
            <w:r>
              <w:t>Communication</w:t>
            </w:r>
          </w:p>
        </w:tc>
      </w:tr>
      <w:tr w:rsidR="00FD04AF" w14:paraId="48FEEFE4" w14:textId="77777777" w:rsidTr="00497AAE">
        <w:trPr>
          <w:trHeight w:val="431"/>
        </w:trPr>
        <w:tc>
          <w:tcPr>
            <w:tcW w:w="8298" w:type="dxa"/>
            <w:gridSpan w:val="3"/>
          </w:tcPr>
          <w:p w14:paraId="20C69E36" w14:textId="77777777" w:rsidR="00FD04AF" w:rsidRDefault="00FD04AF" w:rsidP="00FD04AF">
            <w:r>
              <w:t>Call for help effective</w:t>
            </w:r>
          </w:p>
        </w:tc>
        <w:tc>
          <w:tcPr>
            <w:tcW w:w="2610" w:type="dxa"/>
          </w:tcPr>
          <w:p w14:paraId="7EB0356F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312D7B71" wp14:editId="38E55A4B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5080" r="10160" b="13970"/>
                      <wp:wrapNone/>
                      <wp:docPr id="22" name="Rectangle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A89E21" id="Rectangle 93" o:spid="_x0000_s1026" style="position:absolute;margin-left:44.8pt;margin-top:2.15pt;width:12pt;height:12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Iqbgdo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51C5CA95" wp14:editId="2BF9A014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6985" r="8255" b="12065"/>
                      <wp:wrapNone/>
                      <wp:docPr id="21" name="Rectangl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EE1CFA" id="Rectangle 92" o:spid="_x0000_s1026" style="position:absolute;margin-left:-.8pt;margin-top:4.55pt;width:12pt;height:12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615DD6D7" w14:textId="77777777" w:rsidTr="00E15D7D">
        <w:trPr>
          <w:trHeight w:val="449"/>
        </w:trPr>
        <w:tc>
          <w:tcPr>
            <w:tcW w:w="8298" w:type="dxa"/>
            <w:gridSpan w:val="3"/>
          </w:tcPr>
          <w:p w14:paraId="7745CE5F" w14:textId="77777777" w:rsidR="00FD04AF" w:rsidRDefault="00FD04AF" w:rsidP="00FD04AF">
            <w:r>
              <w:t>Clear and respectful</w:t>
            </w:r>
          </w:p>
        </w:tc>
        <w:tc>
          <w:tcPr>
            <w:tcW w:w="2610" w:type="dxa"/>
          </w:tcPr>
          <w:p w14:paraId="4C0B1CD4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227EF2F6" wp14:editId="7B3B9D15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6985" r="10160" b="12065"/>
                      <wp:wrapNone/>
                      <wp:docPr id="20" name="Rectangle 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7FD096" id="Rectangle 94" o:spid="_x0000_s1026" style="position:absolute;margin-left:-.2pt;margin-top:6.5pt;width:12pt;height:12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3906270A" wp14:editId="3C148093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10795" r="12065" b="8255"/>
                      <wp:wrapNone/>
                      <wp:docPr id="19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081F74" id="Rectangle 95" o:spid="_x0000_s1026" style="position:absolute;margin-left:45.4pt;margin-top:5.3pt;width:12pt;height:1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09B06A53" w14:textId="77777777" w:rsidTr="007D3495">
        <w:trPr>
          <w:trHeight w:val="341"/>
        </w:trPr>
        <w:tc>
          <w:tcPr>
            <w:tcW w:w="8298" w:type="dxa"/>
            <w:gridSpan w:val="3"/>
          </w:tcPr>
          <w:p w14:paraId="6807F089" w14:textId="77777777" w:rsidR="00FD04AF" w:rsidRDefault="00FD04AF" w:rsidP="00FD04AF">
            <w:r>
              <w:t>Questions answered clearly</w:t>
            </w:r>
          </w:p>
        </w:tc>
        <w:tc>
          <w:tcPr>
            <w:tcW w:w="2610" w:type="dxa"/>
          </w:tcPr>
          <w:p w14:paraId="13A3B055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79956E5A" wp14:editId="74B7628F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5080" r="6350" b="13970"/>
                      <wp:wrapNone/>
                      <wp:docPr id="18" name="Rectangle 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0A8ABE" id="Rectangle 97" o:spid="_x0000_s1026" style="position:absolute;margin-left:43.6pt;margin-top:3.65pt;width:12pt;height:12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3A4D0F7F" wp14:editId="3958453E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6985" r="8255" b="12065"/>
                      <wp:wrapNone/>
                      <wp:docPr id="17" name="Rectangl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FCD42D" id="Rectangle 96" o:spid="_x0000_s1026" style="position:absolute;margin-left:-.8pt;margin-top:3.05pt;width:12pt;height:12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378CE059" w14:textId="77777777" w:rsidTr="00966996">
        <w:trPr>
          <w:trHeight w:val="359"/>
        </w:trPr>
        <w:tc>
          <w:tcPr>
            <w:tcW w:w="8298" w:type="dxa"/>
            <w:gridSpan w:val="3"/>
          </w:tcPr>
          <w:p w14:paraId="4FEBA388" w14:textId="77777777" w:rsidR="00FD04AF" w:rsidRDefault="00FD04AF" w:rsidP="00FD04AF">
            <w:r>
              <w:t>Verification of critical actions</w:t>
            </w:r>
          </w:p>
        </w:tc>
        <w:tc>
          <w:tcPr>
            <w:tcW w:w="2610" w:type="dxa"/>
          </w:tcPr>
          <w:p w14:paraId="1DED66C9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0A6527A7" wp14:editId="65AEFA1F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8890" r="10160" b="10160"/>
                      <wp:wrapNone/>
                      <wp:docPr id="16" name="Rectangl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D9F038" id="Rectangle 99" o:spid="_x0000_s1026" style="position:absolute;margin-left:44.8pt;margin-top:2.15pt;width:12pt;height:12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EbwYxY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04BE69E8" wp14:editId="17F19950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10795" r="8255" b="8255"/>
                      <wp:wrapNone/>
                      <wp:docPr id="15" name="Rectangle 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76E29E" id="Rectangle 98" o:spid="_x0000_s1026" style="position:absolute;margin-left:-.8pt;margin-top:4.55pt;width:12pt;height:1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716535AC" w14:textId="77777777" w:rsidTr="00BF4A3A">
        <w:trPr>
          <w:trHeight w:val="431"/>
        </w:trPr>
        <w:tc>
          <w:tcPr>
            <w:tcW w:w="8298" w:type="dxa"/>
            <w:gridSpan w:val="3"/>
          </w:tcPr>
          <w:p w14:paraId="32877A11" w14:textId="77777777" w:rsidR="00FD04AF" w:rsidRDefault="00FD04AF" w:rsidP="00FD04AF">
            <w:r>
              <w:t>Minimal confusion</w:t>
            </w:r>
          </w:p>
        </w:tc>
        <w:tc>
          <w:tcPr>
            <w:tcW w:w="2610" w:type="dxa"/>
          </w:tcPr>
          <w:p w14:paraId="1262BFCF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 wp14:anchorId="2A935619" wp14:editId="715AD439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12700" r="10160" b="6350"/>
                      <wp:wrapNone/>
                      <wp:docPr id="14" name="Rectangle 1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95BCE4" id="Rectangle 100" o:spid="_x0000_s1026" style="position:absolute;margin-left:-.2pt;margin-top:6.5pt;width:12pt;height:12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 wp14:anchorId="448C7210" wp14:editId="5B00A441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6985" r="12065" b="12065"/>
                      <wp:wrapNone/>
                      <wp:docPr id="13" name="Rectangle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A38D61" id="Rectangle 101" o:spid="_x0000_s1026" style="position:absolute;margin-left:45.4pt;margin-top:5.3pt;width:12pt;height:12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042A88D8" w14:textId="77777777" w:rsidTr="00FD04AF">
        <w:trPr>
          <w:trHeight w:val="269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14:paraId="52C900A5" w14:textId="77777777" w:rsidR="00FD04AF" w:rsidRDefault="00FD04AF" w:rsidP="00FD04AF">
            <w:r>
              <w:t>System/ Environment check:</w:t>
            </w:r>
          </w:p>
        </w:tc>
      </w:tr>
      <w:tr w:rsidR="00FD04AF" w14:paraId="506CD8DE" w14:textId="77777777" w:rsidTr="00FD04AF">
        <w:trPr>
          <w:trHeight w:val="260"/>
        </w:trPr>
        <w:tc>
          <w:tcPr>
            <w:tcW w:w="10908" w:type="dxa"/>
            <w:gridSpan w:val="4"/>
          </w:tcPr>
          <w:p w14:paraId="6ED08435" w14:textId="77777777" w:rsidR="00FD04AF" w:rsidRDefault="00FD04AF" w:rsidP="00FD04AF">
            <w:r>
              <w:t>MH Cart:</w:t>
            </w:r>
          </w:p>
        </w:tc>
      </w:tr>
      <w:tr w:rsidR="00FD04AF" w14:paraId="5B31E6DC" w14:textId="77777777" w:rsidTr="00AD300C">
        <w:trPr>
          <w:trHeight w:val="359"/>
        </w:trPr>
        <w:tc>
          <w:tcPr>
            <w:tcW w:w="8298" w:type="dxa"/>
            <w:gridSpan w:val="3"/>
          </w:tcPr>
          <w:p w14:paraId="7AC8A0F9" w14:textId="77777777" w:rsidR="00FD04AF" w:rsidRDefault="00FD04AF" w:rsidP="00FD04AF">
            <w:r>
              <w:t>Easy to find:</w:t>
            </w:r>
          </w:p>
        </w:tc>
        <w:tc>
          <w:tcPr>
            <w:tcW w:w="2610" w:type="dxa"/>
          </w:tcPr>
          <w:p w14:paraId="7DD478F9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42AA46A7" wp14:editId="196543DF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10795" r="6350" b="8255"/>
                      <wp:wrapNone/>
                      <wp:docPr id="12" name="Rectangle 1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589DDE" id="Rectangle 103" o:spid="_x0000_s1026" style="position:absolute;margin-left:43.6pt;margin-top:3.65pt;width:12pt;height:12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5CE97543" wp14:editId="03446E79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12700" r="8255" b="6350"/>
                      <wp:wrapNone/>
                      <wp:docPr id="11" name="Rectangle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33D6CF" id="Rectangle 102" o:spid="_x0000_s1026" style="position:absolute;margin-left:-.8pt;margin-top:3.05pt;width:12pt;height:12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6A54B3EC" w14:textId="77777777" w:rsidTr="006158E6">
        <w:trPr>
          <w:trHeight w:val="359"/>
        </w:trPr>
        <w:tc>
          <w:tcPr>
            <w:tcW w:w="8298" w:type="dxa"/>
            <w:gridSpan w:val="3"/>
          </w:tcPr>
          <w:p w14:paraId="2472703F" w14:textId="77777777" w:rsidR="00FD04AF" w:rsidRDefault="00FD04AF" w:rsidP="00FD04AF">
            <w:r>
              <w:t>Properly stocked:</w:t>
            </w:r>
          </w:p>
        </w:tc>
        <w:tc>
          <w:tcPr>
            <w:tcW w:w="2610" w:type="dxa"/>
          </w:tcPr>
          <w:p w14:paraId="5548F10F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304" behindDoc="0" locked="0" layoutInCell="1" allowOverlap="1" wp14:anchorId="734ED758" wp14:editId="32A83E70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6985" r="10160" b="12065"/>
                      <wp:wrapNone/>
                      <wp:docPr id="10" name="Rectangle 1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826EE2" id="Rectangle 105" o:spid="_x0000_s1026" style="position:absolute;margin-left:44.8pt;margin-top:2.15pt;width:12pt;height:12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allowOverlap="1" wp14:anchorId="7B7015A4" wp14:editId="15FB354F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8890" r="8255" b="10160"/>
                      <wp:wrapNone/>
                      <wp:docPr id="9" name="Rectangle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50DB89" id="Rectangle 104" o:spid="_x0000_s1026" style="position:absolute;margin-left:-.8pt;margin-top:4.55pt;width:12pt;height:1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6AFD4FF2" w14:textId="77777777" w:rsidTr="00F97C90">
        <w:trPr>
          <w:trHeight w:val="422"/>
        </w:trPr>
        <w:tc>
          <w:tcPr>
            <w:tcW w:w="8298" w:type="dxa"/>
            <w:gridSpan w:val="3"/>
          </w:tcPr>
          <w:p w14:paraId="4E875F04" w14:textId="77777777" w:rsidR="00FD04AF" w:rsidRDefault="00FD04AF" w:rsidP="00FD04AF">
            <w:r>
              <w:t>Easy to use:</w:t>
            </w:r>
          </w:p>
        </w:tc>
        <w:tc>
          <w:tcPr>
            <w:tcW w:w="2610" w:type="dxa"/>
          </w:tcPr>
          <w:p w14:paraId="3A550714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1" allowOverlap="1" wp14:anchorId="6138CD92" wp14:editId="5B334AE1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10795" r="10160" b="8255"/>
                      <wp:wrapNone/>
                      <wp:docPr id="8" name="Rectangle 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E97BC6" id="Rectangle 106" o:spid="_x0000_s1026" style="position:absolute;margin-left:-.2pt;margin-top:6.5pt;width:12pt;height:12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59CC88B5" wp14:editId="16A561F8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5080" r="12065" b="13970"/>
                      <wp:wrapNone/>
                      <wp:docPr id="7" name="Rectangle 1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319762" id="Rectangle 107" o:spid="_x0000_s1026" style="position:absolute;margin-left:45.4pt;margin-top:5.3pt;width:12pt;height:12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40D7D08F" w14:textId="77777777" w:rsidTr="00FD04AF">
        <w:trPr>
          <w:trHeight w:val="251"/>
        </w:trPr>
        <w:tc>
          <w:tcPr>
            <w:tcW w:w="10908" w:type="dxa"/>
            <w:gridSpan w:val="4"/>
          </w:tcPr>
          <w:p w14:paraId="12F0F446" w14:textId="77777777" w:rsidR="00FD04AF" w:rsidRDefault="00FD04AF" w:rsidP="00FD04AF">
            <w:r>
              <w:t>Cold supplies:</w:t>
            </w:r>
          </w:p>
        </w:tc>
      </w:tr>
      <w:tr w:rsidR="00FD04AF" w14:paraId="54A7785F" w14:textId="77777777" w:rsidTr="00B13E4D">
        <w:trPr>
          <w:trHeight w:val="359"/>
        </w:trPr>
        <w:tc>
          <w:tcPr>
            <w:tcW w:w="8298" w:type="dxa"/>
            <w:gridSpan w:val="3"/>
          </w:tcPr>
          <w:p w14:paraId="3268E175" w14:textId="77777777" w:rsidR="00FD04AF" w:rsidRDefault="00FD04AF" w:rsidP="00FD04AF">
            <w:r>
              <w:t>Normal Saline properly stocked:</w:t>
            </w:r>
          </w:p>
        </w:tc>
        <w:tc>
          <w:tcPr>
            <w:tcW w:w="2610" w:type="dxa"/>
          </w:tcPr>
          <w:p w14:paraId="7C9E015E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allowOverlap="1" wp14:anchorId="61AC353E" wp14:editId="268376AC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6350" r="6350" b="12700"/>
                      <wp:wrapNone/>
                      <wp:docPr id="6" name="Rectangle 1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BCFE5C" id="Rectangle 109" o:spid="_x0000_s1026" style="position:absolute;margin-left:43.6pt;margin-top:3.65pt;width:12pt;height:12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376" behindDoc="0" locked="0" layoutInCell="1" allowOverlap="1" wp14:anchorId="1C6C7496" wp14:editId="07C158A4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8255" r="8255" b="10795"/>
                      <wp:wrapNone/>
                      <wp:docPr id="5" name="Rectangle 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030B1B" id="Rectangle 108" o:spid="_x0000_s1026" style="position:absolute;margin-left:-.8pt;margin-top:3.05pt;width:12pt;height:12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54449DB9" w14:textId="77777777" w:rsidTr="001B55E3">
        <w:trPr>
          <w:trHeight w:val="359"/>
        </w:trPr>
        <w:tc>
          <w:tcPr>
            <w:tcW w:w="8298" w:type="dxa"/>
            <w:gridSpan w:val="3"/>
          </w:tcPr>
          <w:p w14:paraId="37C1ACDA" w14:textId="77777777" w:rsidR="00FD04AF" w:rsidRDefault="00FD04AF" w:rsidP="00FD04AF">
            <w:r>
              <w:t>Cold:</w:t>
            </w:r>
          </w:p>
        </w:tc>
        <w:tc>
          <w:tcPr>
            <w:tcW w:w="2610" w:type="dxa"/>
          </w:tcPr>
          <w:p w14:paraId="1C1106F5" w14:textId="77777777"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1F723D42" wp14:editId="7CA4D0DC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12065" r="10160" b="6985"/>
                      <wp:wrapNone/>
                      <wp:docPr id="4" name="Rectangle 1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FC049C" id="Rectangle 111" o:spid="_x0000_s1026" style="position:absolute;margin-left:44.8pt;margin-top:2.15pt;width:12pt;height:12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424" behindDoc="0" locked="0" layoutInCell="1" allowOverlap="1" wp14:anchorId="59ED777D" wp14:editId="060DE216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13970" r="8255" b="5080"/>
                      <wp:wrapNone/>
                      <wp:docPr id="3" name="Rectangle 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8CF45C" id="Rectangle 110" o:spid="_x0000_s1026" style="position:absolute;margin-left:-.8pt;margin-top:4.55pt;width:12pt;height:1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14:paraId="764908CB" w14:textId="77777777" w:rsidTr="00FD04AF">
        <w:trPr>
          <w:trHeight w:val="359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14:paraId="6763AF4D" w14:textId="77777777" w:rsidR="00FD04AF" w:rsidRPr="00FD04AF" w:rsidRDefault="00FD04AF" w:rsidP="00FD04AF">
            <w:pPr>
              <w:jc w:val="center"/>
              <w:rPr>
                <w:b/>
              </w:rPr>
            </w:pPr>
            <w:r>
              <w:rPr>
                <w:b/>
              </w:rPr>
              <w:t>Observations of evaluators:</w:t>
            </w:r>
          </w:p>
        </w:tc>
      </w:tr>
      <w:tr w:rsidR="00FD04AF" w14:paraId="2A892C19" w14:textId="77777777" w:rsidTr="00FD04AF">
        <w:trPr>
          <w:trHeight w:val="359"/>
        </w:trPr>
        <w:tc>
          <w:tcPr>
            <w:tcW w:w="10908" w:type="dxa"/>
            <w:gridSpan w:val="4"/>
          </w:tcPr>
          <w:p w14:paraId="6AE33C32" w14:textId="77777777" w:rsidR="00FD04AF" w:rsidRDefault="00FD04AF" w:rsidP="00FD04AF">
            <w:r>
              <w:t>Comments during the debriefing section:</w:t>
            </w:r>
          </w:p>
        </w:tc>
      </w:tr>
      <w:tr w:rsidR="00FD04AF" w14:paraId="628D1AB8" w14:textId="77777777" w:rsidTr="00FD04AF">
        <w:trPr>
          <w:trHeight w:val="665"/>
        </w:trPr>
        <w:tc>
          <w:tcPr>
            <w:tcW w:w="10908" w:type="dxa"/>
            <w:gridSpan w:val="4"/>
          </w:tcPr>
          <w:p w14:paraId="6B6D7E24" w14:textId="77777777" w:rsidR="00FD04AF" w:rsidRDefault="00FD04AF" w:rsidP="00FD04AF">
            <w:r>
              <w:t>How do you feel the team performed?</w:t>
            </w:r>
          </w:p>
        </w:tc>
      </w:tr>
      <w:tr w:rsidR="00FD04AF" w14:paraId="6F94064F" w14:textId="77777777" w:rsidTr="00FD04AF">
        <w:trPr>
          <w:trHeight w:val="719"/>
        </w:trPr>
        <w:tc>
          <w:tcPr>
            <w:tcW w:w="10908" w:type="dxa"/>
            <w:gridSpan w:val="4"/>
          </w:tcPr>
          <w:p w14:paraId="5A46F78F" w14:textId="77777777" w:rsidR="00FD04AF" w:rsidRDefault="00FD04AF" w:rsidP="00FD04AF">
            <w:r>
              <w:t>What went well?</w:t>
            </w:r>
          </w:p>
        </w:tc>
      </w:tr>
      <w:tr w:rsidR="00FD04AF" w14:paraId="7CBD5068" w14:textId="77777777" w:rsidTr="00FD04AF">
        <w:trPr>
          <w:trHeight w:val="701"/>
        </w:trPr>
        <w:tc>
          <w:tcPr>
            <w:tcW w:w="10908" w:type="dxa"/>
            <w:gridSpan w:val="4"/>
          </w:tcPr>
          <w:p w14:paraId="1CC2EAFB" w14:textId="77777777" w:rsidR="00FD04AF" w:rsidRDefault="00FD04AF" w:rsidP="00FD04AF">
            <w:r>
              <w:t>What are opportunities for improvement?</w:t>
            </w:r>
          </w:p>
        </w:tc>
      </w:tr>
      <w:tr w:rsidR="00FD04AF" w14:paraId="1957CFD9" w14:textId="77777777" w:rsidTr="00FD04AF">
        <w:trPr>
          <w:trHeight w:val="710"/>
        </w:trPr>
        <w:tc>
          <w:tcPr>
            <w:tcW w:w="10908" w:type="dxa"/>
            <w:gridSpan w:val="4"/>
          </w:tcPr>
          <w:p w14:paraId="05C2B2F3" w14:textId="77777777" w:rsidR="00FD04AF" w:rsidRDefault="00FD04AF" w:rsidP="00FD04AF">
            <w:r>
              <w:t>Challenges?</w:t>
            </w:r>
          </w:p>
        </w:tc>
      </w:tr>
      <w:tr w:rsidR="00FD04AF" w14:paraId="5DED8C99" w14:textId="77777777" w:rsidTr="00FD04AF">
        <w:trPr>
          <w:trHeight w:val="1151"/>
        </w:trPr>
        <w:tc>
          <w:tcPr>
            <w:tcW w:w="10908" w:type="dxa"/>
            <w:gridSpan w:val="4"/>
          </w:tcPr>
          <w:p w14:paraId="58CD7AD1" w14:textId="77777777" w:rsidR="00FD04AF" w:rsidRDefault="00FD04AF" w:rsidP="00FD04AF">
            <w:r>
              <w:t>Corrective actions:</w:t>
            </w:r>
          </w:p>
        </w:tc>
      </w:tr>
      <w:tr w:rsidR="00FD04AF" w14:paraId="5ED7E61D" w14:textId="77777777" w:rsidTr="00FD04AF">
        <w:trPr>
          <w:trHeight w:val="359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14:paraId="7D37C044" w14:textId="77777777" w:rsidR="00FD04AF" w:rsidRPr="00FD04AF" w:rsidRDefault="00FD04AF" w:rsidP="00FD04AF">
            <w:pPr>
              <w:jc w:val="center"/>
              <w:rPr>
                <w:b/>
              </w:rPr>
            </w:pPr>
            <w:r>
              <w:rPr>
                <w:b/>
              </w:rPr>
              <w:t>Participants</w:t>
            </w:r>
          </w:p>
        </w:tc>
      </w:tr>
      <w:tr w:rsidR="00FD04AF" w14:paraId="672B7CD2" w14:textId="77777777" w:rsidTr="00FD04AF">
        <w:trPr>
          <w:trHeight w:val="359"/>
        </w:trPr>
        <w:tc>
          <w:tcPr>
            <w:tcW w:w="4788" w:type="dxa"/>
          </w:tcPr>
          <w:p w14:paraId="1BA3D8A7" w14:textId="77777777" w:rsidR="00FD04AF" w:rsidRDefault="00FD04AF" w:rsidP="00FD04AF"/>
        </w:tc>
        <w:tc>
          <w:tcPr>
            <w:tcW w:w="6120" w:type="dxa"/>
            <w:gridSpan w:val="3"/>
          </w:tcPr>
          <w:p w14:paraId="77BB4AA4" w14:textId="77777777" w:rsidR="00FD04AF" w:rsidRDefault="00FD04AF" w:rsidP="00FD04AF"/>
        </w:tc>
      </w:tr>
      <w:tr w:rsidR="00FD04AF" w14:paraId="662EA575" w14:textId="77777777" w:rsidTr="00FD04AF">
        <w:trPr>
          <w:trHeight w:val="359"/>
        </w:trPr>
        <w:tc>
          <w:tcPr>
            <w:tcW w:w="4788" w:type="dxa"/>
          </w:tcPr>
          <w:p w14:paraId="0A607F40" w14:textId="77777777" w:rsidR="00FD04AF" w:rsidRDefault="00FD04AF" w:rsidP="00FD04AF"/>
        </w:tc>
        <w:tc>
          <w:tcPr>
            <w:tcW w:w="6120" w:type="dxa"/>
            <w:gridSpan w:val="3"/>
          </w:tcPr>
          <w:p w14:paraId="32FE7080" w14:textId="77777777" w:rsidR="00FD04AF" w:rsidRDefault="00FD04AF" w:rsidP="00FD04AF"/>
        </w:tc>
      </w:tr>
      <w:tr w:rsidR="00FD04AF" w14:paraId="19B0DA34" w14:textId="77777777" w:rsidTr="00FD04AF">
        <w:trPr>
          <w:trHeight w:val="359"/>
        </w:trPr>
        <w:tc>
          <w:tcPr>
            <w:tcW w:w="4788" w:type="dxa"/>
          </w:tcPr>
          <w:p w14:paraId="268E53DF" w14:textId="77777777" w:rsidR="00FD04AF" w:rsidRDefault="00FD04AF" w:rsidP="00FD04AF"/>
        </w:tc>
        <w:tc>
          <w:tcPr>
            <w:tcW w:w="6120" w:type="dxa"/>
            <w:gridSpan w:val="3"/>
          </w:tcPr>
          <w:p w14:paraId="3D3447BC" w14:textId="77777777" w:rsidR="00FD04AF" w:rsidRDefault="00FD04AF" w:rsidP="00FD04AF"/>
        </w:tc>
      </w:tr>
      <w:tr w:rsidR="00FD04AF" w14:paraId="0CEF91D2" w14:textId="77777777" w:rsidTr="00FD04AF">
        <w:trPr>
          <w:trHeight w:val="359"/>
        </w:trPr>
        <w:tc>
          <w:tcPr>
            <w:tcW w:w="4788" w:type="dxa"/>
          </w:tcPr>
          <w:p w14:paraId="30AFCDBD" w14:textId="77777777" w:rsidR="00FD04AF" w:rsidRDefault="00FD04AF" w:rsidP="00FD04AF"/>
        </w:tc>
        <w:tc>
          <w:tcPr>
            <w:tcW w:w="6120" w:type="dxa"/>
            <w:gridSpan w:val="3"/>
          </w:tcPr>
          <w:p w14:paraId="6374A51F" w14:textId="77777777" w:rsidR="00FD04AF" w:rsidRDefault="00FD04AF" w:rsidP="00FD04AF"/>
        </w:tc>
      </w:tr>
      <w:tr w:rsidR="00FD04AF" w14:paraId="1001B75B" w14:textId="77777777" w:rsidTr="00FD04AF">
        <w:trPr>
          <w:trHeight w:val="359"/>
        </w:trPr>
        <w:tc>
          <w:tcPr>
            <w:tcW w:w="4788" w:type="dxa"/>
          </w:tcPr>
          <w:p w14:paraId="5DB9ECEB" w14:textId="77777777" w:rsidR="00FD04AF" w:rsidRDefault="00FD04AF" w:rsidP="00FD04AF"/>
        </w:tc>
        <w:tc>
          <w:tcPr>
            <w:tcW w:w="6120" w:type="dxa"/>
            <w:gridSpan w:val="3"/>
          </w:tcPr>
          <w:p w14:paraId="40C2E616" w14:textId="77777777" w:rsidR="00FD04AF" w:rsidRDefault="00FD04AF" w:rsidP="00FD04AF"/>
        </w:tc>
      </w:tr>
      <w:tr w:rsidR="00FD04AF" w14:paraId="4A45E04A" w14:textId="77777777" w:rsidTr="00FD04AF">
        <w:trPr>
          <w:trHeight w:val="359"/>
        </w:trPr>
        <w:tc>
          <w:tcPr>
            <w:tcW w:w="4788" w:type="dxa"/>
          </w:tcPr>
          <w:p w14:paraId="2CE3DDF9" w14:textId="77777777" w:rsidR="00FD04AF" w:rsidRDefault="00FD04AF" w:rsidP="00FD04AF"/>
        </w:tc>
        <w:tc>
          <w:tcPr>
            <w:tcW w:w="6120" w:type="dxa"/>
            <w:gridSpan w:val="3"/>
          </w:tcPr>
          <w:p w14:paraId="3CC770F9" w14:textId="77777777" w:rsidR="00FD04AF" w:rsidRDefault="00FD04AF" w:rsidP="00FD04AF"/>
        </w:tc>
      </w:tr>
      <w:tr w:rsidR="00FD04AF" w14:paraId="6092EF61" w14:textId="77777777" w:rsidTr="00FD04AF">
        <w:trPr>
          <w:trHeight w:val="359"/>
        </w:trPr>
        <w:tc>
          <w:tcPr>
            <w:tcW w:w="4788" w:type="dxa"/>
          </w:tcPr>
          <w:p w14:paraId="75BA5CEF" w14:textId="77777777" w:rsidR="00FD04AF" w:rsidRDefault="00FD04AF" w:rsidP="00FD04AF"/>
        </w:tc>
        <w:tc>
          <w:tcPr>
            <w:tcW w:w="6120" w:type="dxa"/>
            <w:gridSpan w:val="3"/>
          </w:tcPr>
          <w:p w14:paraId="098C25CD" w14:textId="77777777" w:rsidR="00FD04AF" w:rsidRDefault="00FD04AF" w:rsidP="00FD04AF"/>
        </w:tc>
      </w:tr>
    </w:tbl>
    <w:p w14:paraId="7FF64822" w14:textId="77777777" w:rsidR="00001F0A" w:rsidRDefault="00001F0A"/>
    <w:sectPr w:rsidR="00001F0A" w:rsidSect="00FD04A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AytDQ0sTC2tDCxMDVX0lEKTi0uzszPAykwrAUAMlmC4iwAAAA="/>
  </w:docVars>
  <w:rsids>
    <w:rsidRoot w:val="00776EF7"/>
    <w:rsid w:val="00001F0A"/>
    <w:rsid w:val="00287750"/>
    <w:rsid w:val="0055311D"/>
    <w:rsid w:val="00776EF7"/>
    <w:rsid w:val="00861F90"/>
    <w:rsid w:val="00956683"/>
    <w:rsid w:val="00D1668F"/>
    <w:rsid w:val="00D17E54"/>
    <w:rsid w:val="00F217AD"/>
    <w:rsid w:val="00FD0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2C119"/>
  <w15:docId w15:val="{6C59F7BE-2E56-4DE9-BF32-38A2C6602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75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D0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 Novak</dc:creator>
  <cp:lastModifiedBy>Cathy Montgomery</cp:lastModifiedBy>
  <cp:revision>4</cp:revision>
  <cp:lastPrinted>2017-05-31T16:23:00Z</cp:lastPrinted>
  <dcterms:created xsi:type="dcterms:W3CDTF">2019-01-02T19:53:00Z</dcterms:created>
  <dcterms:modified xsi:type="dcterms:W3CDTF">2019-01-05T16:27:00Z</dcterms:modified>
</cp:coreProperties>
</file>